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17431" w14:textId="1307C1EC" w:rsidR="00D95AB2" w:rsidRPr="001B0312" w:rsidRDefault="00BD5496" w:rsidP="00D95AB2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sz w:val="36"/>
          <w:szCs w:val="36"/>
        </w:rPr>
        <w:t>Vår</w:t>
      </w:r>
      <w:r w:rsidR="00A17AB4">
        <w:rPr>
          <w:rFonts w:ascii="Cambria" w:hAnsi="Cambria"/>
          <w:b/>
          <w:sz w:val="36"/>
          <w:szCs w:val="36"/>
        </w:rPr>
        <w:t>schema</w:t>
      </w:r>
      <w:r w:rsidR="00D95AB2">
        <w:rPr>
          <w:rFonts w:ascii="Cambria" w:hAnsi="Cambria"/>
          <w:b/>
          <w:sz w:val="36"/>
          <w:szCs w:val="36"/>
        </w:rPr>
        <w:t xml:space="preserve"> Rehab Center </w:t>
      </w:r>
      <w:r w:rsidR="001B0312">
        <w:rPr>
          <w:rFonts w:ascii="Cambria" w:hAnsi="Cambria"/>
          <w:b/>
          <w:sz w:val="36"/>
          <w:szCs w:val="36"/>
        </w:rPr>
        <w:t>20</w:t>
      </w:r>
      <w:r>
        <w:rPr>
          <w:rFonts w:ascii="Cambria" w:hAnsi="Cambria"/>
          <w:b/>
          <w:sz w:val="36"/>
          <w:szCs w:val="36"/>
        </w:rPr>
        <w:t>20</w:t>
      </w:r>
      <w:r w:rsidR="00A17AB4">
        <w:rPr>
          <w:rFonts w:ascii="Cambria" w:hAnsi="Cambria"/>
          <w:b/>
          <w:sz w:val="36"/>
          <w:szCs w:val="36"/>
        </w:rPr>
        <w:t xml:space="preserve"> </w:t>
      </w:r>
      <w:r w:rsidR="001B0312">
        <w:rPr>
          <w:rFonts w:ascii="Cambria" w:hAnsi="Cambria"/>
          <w:b/>
          <w:sz w:val="36"/>
          <w:szCs w:val="36"/>
        </w:rPr>
        <w:br/>
      </w:r>
      <w:r w:rsidR="001B0312">
        <w:rPr>
          <w:rFonts w:ascii="Cambria" w:hAnsi="Cambria"/>
          <w:sz w:val="28"/>
          <w:szCs w:val="28"/>
        </w:rPr>
        <w:t xml:space="preserve">Start vecka </w:t>
      </w:r>
      <w:r>
        <w:rPr>
          <w:rFonts w:ascii="Cambria" w:hAnsi="Cambria"/>
          <w:sz w:val="28"/>
          <w:szCs w:val="28"/>
        </w:rPr>
        <w:t>2</w:t>
      </w:r>
    </w:p>
    <w:p w14:paraId="64233951" w14:textId="77777777" w:rsidR="00D95AB2" w:rsidRDefault="00D95AB2" w:rsidP="00D95AB2">
      <w:pPr>
        <w:rPr>
          <w:rFonts w:ascii="Cambria" w:hAnsi="Cambria"/>
          <w:b/>
          <w:sz w:val="36"/>
          <w:szCs w:val="36"/>
        </w:rPr>
      </w:pPr>
    </w:p>
    <w:p w14:paraId="513083F8" w14:textId="5CCCB8B2" w:rsidR="00D95AB2" w:rsidRPr="00C01BB7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F42E50">
        <w:rPr>
          <w:rFonts w:ascii="Cambria" w:hAnsi="Cambria"/>
          <w:b/>
        </w:rPr>
        <w:t>Mån</w:t>
      </w:r>
      <w:r w:rsidR="00A607F1">
        <w:rPr>
          <w:rFonts w:ascii="Cambria" w:hAnsi="Cambria"/>
        </w:rPr>
        <w:tab/>
      </w:r>
      <w:r w:rsidR="001B0312">
        <w:rPr>
          <w:rFonts w:ascii="Cambria" w:hAnsi="Cambria"/>
        </w:rPr>
        <w:t>1</w:t>
      </w:r>
      <w:r w:rsidR="00A162B5">
        <w:rPr>
          <w:rFonts w:ascii="Cambria" w:hAnsi="Cambria"/>
        </w:rPr>
        <w:t>8:00</w:t>
      </w:r>
      <w:r w:rsidR="001B0312">
        <w:rPr>
          <w:rFonts w:ascii="Cambria" w:hAnsi="Cambria"/>
        </w:rPr>
        <w:t>-1</w:t>
      </w:r>
      <w:r w:rsidR="00A162B5">
        <w:rPr>
          <w:rFonts w:ascii="Cambria" w:hAnsi="Cambria"/>
        </w:rPr>
        <w:t>9</w:t>
      </w:r>
      <w:r w:rsidR="001B0312">
        <w:rPr>
          <w:rFonts w:ascii="Cambria" w:hAnsi="Cambria"/>
        </w:rPr>
        <w:t>:</w:t>
      </w:r>
      <w:r w:rsidR="00A162B5">
        <w:rPr>
          <w:rFonts w:ascii="Cambria" w:hAnsi="Cambria"/>
        </w:rPr>
        <w:t>00</w:t>
      </w:r>
      <w:r w:rsidR="00A17AB4">
        <w:rPr>
          <w:rFonts w:ascii="Cambria" w:hAnsi="Cambria"/>
        </w:rPr>
        <w:t xml:space="preserve"> </w:t>
      </w:r>
      <w:r w:rsidR="00A17AB4">
        <w:rPr>
          <w:rFonts w:ascii="Cambria" w:hAnsi="Cambria"/>
        </w:rPr>
        <w:tab/>
      </w:r>
      <w:r w:rsidR="001B0312">
        <w:rPr>
          <w:rFonts w:ascii="Cambria" w:hAnsi="Cambria"/>
        </w:rPr>
        <w:t>Functional Power</w:t>
      </w:r>
      <w:r w:rsidR="00297383" w:rsidRPr="00F42E50">
        <w:rPr>
          <w:rFonts w:ascii="Cambria" w:hAnsi="Cambria"/>
        </w:rPr>
        <w:t xml:space="preserve">   </w:t>
      </w:r>
      <w:r w:rsidRPr="00F42E50">
        <w:rPr>
          <w:rFonts w:ascii="Cambria" w:hAnsi="Cambria"/>
        </w:rPr>
        <w:tab/>
      </w:r>
      <w:r w:rsidR="001B0312">
        <w:rPr>
          <w:rFonts w:ascii="Cambria" w:hAnsi="Cambria"/>
        </w:rPr>
        <w:t>Annika</w:t>
      </w:r>
    </w:p>
    <w:p w14:paraId="4D439B28" w14:textId="77777777" w:rsidR="00D95AB2" w:rsidRPr="00C01BB7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  <w:b/>
        </w:rPr>
      </w:pPr>
    </w:p>
    <w:p w14:paraId="35A4341C" w14:textId="77777777" w:rsidR="00D95AB2" w:rsidRPr="00A17AB4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A17AB4">
        <w:rPr>
          <w:rFonts w:ascii="Cambria" w:hAnsi="Cambria"/>
          <w:b/>
        </w:rPr>
        <w:t xml:space="preserve">Tis </w:t>
      </w:r>
      <w:r w:rsidRPr="00A17AB4">
        <w:rPr>
          <w:rFonts w:ascii="Cambria" w:hAnsi="Cambria"/>
        </w:rPr>
        <w:t xml:space="preserve">     </w:t>
      </w:r>
      <w:r w:rsidRPr="00A17AB4">
        <w:rPr>
          <w:rFonts w:ascii="Cambria" w:hAnsi="Cambria"/>
        </w:rPr>
        <w:tab/>
      </w:r>
      <w:r w:rsidR="001B0312">
        <w:rPr>
          <w:rFonts w:ascii="Cambria" w:hAnsi="Cambria"/>
        </w:rPr>
        <w:t>18:00</w:t>
      </w:r>
      <w:r w:rsidRPr="00A17AB4">
        <w:rPr>
          <w:rFonts w:ascii="Cambria" w:hAnsi="Cambria"/>
        </w:rPr>
        <w:t>-18</w:t>
      </w:r>
      <w:r w:rsidR="00A17AB4" w:rsidRPr="00A17AB4">
        <w:rPr>
          <w:rFonts w:ascii="Cambria" w:hAnsi="Cambria"/>
        </w:rPr>
        <w:t>.30</w:t>
      </w:r>
      <w:r w:rsidRPr="00A17AB4">
        <w:rPr>
          <w:rFonts w:ascii="Cambria" w:hAnsi="Cambria"/>
        </w:rPr>
        <w:t xml:space="preserve"> </w:t>
      </w:r>
      <w:r w:rsidRPr="00A17AB4">
        <w:rPr>
          <w:rFonts w:ascii="Cambria" w:hAnsi="Cambria"/>
        </w:rPr>
        <w:tab/>
      </w:r>
      <w:r w:rsidR="001B0312">
        <w:rPr>
          <w:rFonts w:ascii="Cambria" w:hAnsi="Cambria"/>
        </w:rPr>
        <w:t>AMRAP-30</w:t>
      </w:r>
      <w:r w:rsidR="00A17AB4" w:rsidRPr="00A17AB4">
        <w:rPr>
          <w:rFonts w:ascii="Cambria" w:hAnsi="Cambria"/>
        </w:rPr>
        <w:t xml:space="preserve">                         </w:t>
      </w:r>
      <w:r w:rsidR="00A17AB4" w:rsidRPr="00A17AB4">
        <w:rPr>
          <w:rFonts w:ascii="Cambria" w:hAnsi="Cambria"/>
        </w:rPr>
        <w:tab/>
      </w:r>
      <w:r w:rsidR="001B0312">
        <w:rPr>
          <w:rFonts w:ascii="Cambria" w:hAnsi="Cambria"/>
        </w:rPr>
        <w:t>Ullis</w:t>
      </w:r>
    </w:p>
    <w:p w14:paraId="776FE332" w14:textId="77777777" w:rsidR="00D95AB2" w:rsidRPr="00D95AB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A17AB4">
        <w:rPr>
          <w:rFonts w:ascii="Cambria" w:hAnsi="Cambria"/>
        </w:rPr>
        <w:t xml:space="preserve">            </w:t>
      </w:r>
      <w:r w:rsidRPr="00A17AB4">
        <w:rPr>
          <w:rFonts w:ascii="Cambria" w:hAnsi="Cambria"/>
        </w:rPr>
        <w:tab/>
      </w:r>
      <w:r w:rsidR="001B0312">
        <w:rPr>
          <w:rFonts w:ascii="Cambria" w:hAnsi="Cambria"/>
        </w:rPr>
        <w:t>18:30-19:</w:t>
      </w:r>
      <w:r w:rsidR="00A17AB4">
        <w:rPr>
          <w:rFonts w:ascii="Cambria" w:hAnsi="Cambria"/>
        </w:rPr>
        <w:t>30</w:t>
      </w:r>
      <w:r w:rsidRPr="00D95AB2">
        <w:rPr>
          <w:rFonts w:ascii="Cambria" w:hAnsi="Cambria"/>
        </w:rPr>
        <w:t xml:space="preserve"> </w:t>
      </w:r>
      <w:r w:rsidRPr="00D95AB2">
        <w:rPr>
          <w:rFonts w:ascii="Cambria" w:hAnsi="Cambria"/>
        </w:rPr>
        <w:tab/>
      </w:r>
      <w:r w:rsidR="001B0312">
        <w:rPr>
          <w:rFonts w:ascii="Cambria" w:hAnsi="Cambria"/>
        </w:rPr>
        <w:t>Box</w:t>
      </w:r>
      <w:r w:rsidR="002B129E" w:rsidRPr="002B129E">
        <w:rPr>
          <w:rFonts w:ascii="Cambria" w:hAnsi="Cambria"/>
        </w:rPr>
        <w:t xml:space="preserve">                        </w:t>
      </w:r>
      <w:r w:rsidRPr="00D95AB2">
        <w:rPr>
          <w:rFonts w:ascii="Cambria" w:hAnsi="Cambria"/>
        </w:rPr>
        <w:tab/>
      </w:r>
      <w:r w:rsidR="001B0312">
        <w:rPr>
          <w:rFonts w:ascii="Cambria" w:hAnsi="Cambria"/>
        </w:rPr>
        <w:t>Ullis</w:t>
      </w:r>
    </w:p>
    <w:p w14:paraId="391E7B00" w14:textId="77777777" w:rsidR="00D95AB2" w:rsidRPr="00D95AB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</w:p>
    <w:p w14:paraId="76FF03F0" w14:textId="11E40DA1" w:rsidR="00A17AB4" w:rsidRPr="001B031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  <w:lang w:val="en-US"/>
        </w:rPr>
      </w:pPr>
      <w:r w:rsidRPr="00297383">
        <w:rPr>
          <w:rFonts w:ascii="Cambria" w:hAnsi="Cambria"/>
          <w:b/>
        </w:rPr>
        <w:t xml:space="preserve">Ons </w:t>
      </w:r>
      <w:r w:rsidR="0045730C" w:rsidRPr="00297383">
        <w:rPr>
          <w:rFonts w:ascii="Cambria" w:hAnsi="Cambria"/>
        </w:rPr>
        <w:t xml:space="preserve">    </w:t>
      </w:r>
      <w:r w:rsidR="0045730C" w:rsidRPr="00297383">
        <w:rPr>
          <w:rFonts w:ascii="Cambria" w:hAnsi="Cambria"/>
        </w:rPr>
        <w:tab/>
      </w:r>
      <w:r w:rsidR="00A17AB4" w:rsidRPr="001B0312">
        <w:rPr>
          <w:rFonts w:ascii="Cambria" w:hAnsi="Cambria"/>
          <w:lang w:val="en-US"/>
        </w:rPr>
        <w:t>18</w:t>
      </w:r>
      <w:r w:rsidR="001B0312" w:rsidRPr="001B0312">
        <w:rPr>
          <w:rFonts w:ascii="Cambria" w:hAnsi="Cambria"/>
          <w:lang w:val="en-US"/>
        </w:rPr>
        <w:t>:00-19:00</w:t>
      </w:r>
      <w:r w:rsidR="00A17AB4" w:rsidRPr="001B0312">
        <w:rPr>
          <w:rFonts w:ascii="Cambria" w:hAnsi="Cambria"/>
          <w:lang w:val="en-US"/>
        </w:rPr>
        <w:tab/>
      </w:r>
      <w:r w:rsidR="001B0312" w:rsidRPr="001B0312">
        <w:rPr>
          <w:rFonts w:ascii="Cambria" w:hAnsi="Cambria"/>
          <w:lang w:val="en-US"/>
        </w:rPr>
        <w:t>Circuit Training</w:t>
      </w:r>
      <w:r w:rsidR="00A17AB4" w:rsidRPr="001B0312">
        <w:rPr>
          <w:rFonts w:ascii="Cambria" w:hAnsi="Cambria"/>
          <w:lang w:val="en-US"/>
        </w:rPr>
        <w:tab/>
      </w:r>
      <w:r w:rsidR="001B0312" w:rsidRPr="001B0312">
        <w:rPr>
          <w:rFonts w:ascii="Cambria" w:hAnsi="Cambria"/>
          <w:lang w:val="en-US"/>
        </w:rPr>
        <w:t>Cajza</w:t>
      </w:r>
    </w:p>
    <w:p w14:paraId="2E17657F" w14:textId="16239CD3" w:rsidR="00D95AB2" w:rsidRPr="009461E3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  <w:lang w:val="en-US"/>
        </w:rPr>
      </w:pPr>
      <w:r w:rsidRPr="001B0312">
        <w:rPr>
          <w:rFonts w:ascii="Cambria" w:hAnsi="Cambria"/>
          <w:lang w:val="en-US"/>
        </w:rPr>
        <w:tab/>
      </w:r>
    </w:p>
    <w:p w14:paraId="529D8BB5" w14:textId="77777777" w:rsidR="00D95AB2" w:rsidRPr="00E64EE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E64EE2">
        <w:rPr>
          <w:rFonts w:ascii="Cambria" w:hAnsi="Cambria"/>
          <w:b/>
        </w:rPr>
        <w:t xml:space="preserve">Tors </w:t>
      </w:r>
      <w:r w:rsidR="001B0312" w:rsidRPr="00E64EE2">
        <w:rPr>
          <w:rFonts w:ascii="Cambria" w:hAnsi="Cambria"/>
        </w:rPr>
        <w:t xml:space="preserve">   </w:t>
      </w:r>
      <w:r w:rsidR="001B0312" w:rsidRPr="00E64EE2">
        <w:rPr>
          <w:rFonts w:ascii="Cambria" w:hAnsi="Cambria"/>
        </w:rPr>
        <w:tab/>
        <w:t>18:30-19:15</w:t>
      </w:r>
      <w:r w:rsidRPr="00E64EE2">
        <w:rPr>
          <w:rFonts w:ascii="Cambria" w:hAnsi="Cambria"/>
        </w:rPr>
        <w:tab/>
      </w:r>
      <w:r w:rsidR="001B0312" w:rsidRPr="00E64EE2">
        <w:rPr>
          <w:rFonts w:ascii="Cambria" w:hAnsi="Cambria"/>
        </w:rPr>
        <w:t>Tabata-45</w:t>
      </w:r>
      <w:r w:rsidR="0045730C" w:rsidRPr="00E64EE2">
        <w:rPr>
          <w:rFonts w:ascii="Cambria" w:hAnsi="Cambria"/>
        </w:rPr>
        <w:t xml:space="preserve">                     </w:t>
      </w:r>
      <w:r w:rsidRPr="00E64EE2">
        <w:rPr>
          <w:rFonts w:ascii="Cambria" w:hAnsi="Cambria"/>
        </w:rPr>
        <w:tab/>
      </w:r>
      <w:r w:rsidR="001B0312" w:rsidRPr="00E64EE2">
        <w:rPr>
          <w:rFonts w:ascii="Cambria" w:hAnsi="Cambria"/>
        </w:rPr>
        <w:t>Annika</w:t>
      </w:r>
    </w:p>
    <w:p w14:paraId="01057F0A" w14:textId="77777777" w:rsidR="00D95AB2" w:rsidRPr="00E64EE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E64EE2">
        <w:rPr>
          <w:rFonts w:ascii="Cambria" w:hAnsi="Cambria"/>
        </w:rPr>
        <w:tab/>
      </w:r>
    </w:p>
    <w:p w14:paraId="2A3806D1" w14:textId="433381FD" w:rsidR="00D95AB2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EF7093">
        <w:rPr>
          <w:rFonts w:ascii="Cambria" w:hAnsi="Cambria"/>
          <w:b/>
        </w:rPr>
        <w:t xml:space="preserve">Fre </w:t>
      </w:r>
      <w:r w:rsidR="00E74321">
        <w:rPr>
          <w:rFonts w:ascii="Cambria" w:hAnsi="Cambria"/>
          <w:b/>
        </w:rPr>
        <w:tab/>
      </w:r>
      <w:bookmarkStart w:id="0" w:name="_GoBack"/>
      <w:bookmarkEnd w:id="0"/>
      <w:r w:rsidR="001B0312">
        <w:rPr>
          <w:rFonts w:ascii="Cambria" w:hAnsi="Cambria"/>
        </w:rPr>
        <w:t>1</w:t>
      </w:r>
      <w:r w:rsidR="00DF4054">
        <w:rPr>
          <w:rFonts w:ascii="Cambria" w:hAnsi="Cambria"/>
        </w:rPr>
        <w:t>7</w:t>
      </w:r>
      <w:r w:rsidR="001B0312">
        <w:rPr>
          <w:rFonts w:ascii="Cambria" w:hAnsi="Cambria"/>
        </w:rPr>
        <w:t>:</w:t>
      </w:r>
      <w:r w:rsidR="00DF4054">
        <w:rPr>
          <w:rFonts w:ascii="Cambria" w:hAnsi="Cambria"/>
        </w:rPr>
        <w:t>00</w:t>
      </w:r>
      <w:r w:rsidR="001B0312">
        <w:rPr>
          <w:rFonts w:ascii="Cambria" w:hAnsi="Cambria"/>
        </w:rPr>
        <w:t>-17:</w:t>
      </w:r>
      <w:r w:rsidR="00DF4054">
        <w:rPr>
          <w:rFonts w:ascii="Cambria" w:hAnsi="Cambria"/>
        </w:rPr>
        <w:t>45</w:t>
      </w:r>
      <w:r w:rsidRPr="00EF7093">
        <w:rPr>
          <w:rFonts w:ascii="Cambria" w:hAnsi="Cambria"/>
        </w:rPr>
        <w:tab/>
      </w:r>
      <w:r>
        <w:rPr>
          <w:rFonts w:ascii="Cambria" w:hAnsi="Cambria"/>
        </w:rPr>
        <w:t xml:space="preserve"> </w:t>
      </w:r>
      <w:r w:rsidR="002B129E">
        <w:rPr>
          <w:rFonts w:ascii="Cambria" w:hAnsi="Cambria"/>
        </w:rPr>
        <w:t>Spinning</w:t>
      </w:r>
      <w:r w:rsidR="001B0312">
        <w:rPr>
          <w:rFonts w:ascii="Cambria" w:hAnsi="Cambria"/>
        </w:rPr>
        <w:t xml:space="preserve">-45 </w:t>
      </w:r>
      <w:r w:rsidRPr="00D95AB2">
        <w:rPr>
          <w:rFonts w:ascii="Cambria" w:hAnsi="Cambria"/>
        </w:rPr>
        <w:t xml:space="preserve">               </w:t>
      </w:r>
      <w:r w:rsidR="0045730C">
        <w:rPr>
          <w:rFonts w:ascii="Cambria" w:hAnsi="Cambria"/>
        </w:rPr>
        <w:tab/>
      </w:r>
      <w:r w:rsidR="001B0312">
        <w:rPr>
          <w:rFonts w:ascii="Cambria" w:hAnsi="Cambria"/>
        </w:rPr>
        <w:t>Henrietta (jämn v)</w:t>
      </w:r>
    </w:p>
    <w:p w14:paraId="426A5379" w14:textId="77777777" w:rsidR="002B129E" w:rsidRPr="00EF7093" w:rsidRDefault="002B129E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  <w:b/>
        </w:rPr>
      </w:pPr>
    </w:p>
    <w:p w14:paraId="041110BE" w14:textId="526675AC" w:rsidR="00297383" w:rsidRDefault="00D95AB2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 w:rsidRPr="00EF7093">
        <w:rPr>
          <w:rFonts w:ascii="Cambria" w:hAnsi="Cambria"/>
          <w:b/>
        </w:rPr>
        <w:t>L</w:t>
      </w:r>
      <w:r>
        <w:rPr>
          <w:rFonts w:ascii="Cambria" w:hAnsi="Cambria"/>
          <w:b/>
        </w:rPr>
        <w:t xml:space="preserve">ör </w:t>
      </w:r>
      <w:r>
        <w:rPr>
          <w:rFonts w:ascii="Cambria" w:hAnsi="Cambria"/>
          <w:b/>
        </w:rPr>
        <w:tab/>
      </w:r>
      <w:r w:rsidR="00A17AB4">
        <w:rPr>
          <w:rFonts w:ascii="Cambria" w:hAnsi="Cambria"/>
        </w:rPr>
        <w:t>09</w:t>
      </w:r>
      <w:r w:rsidR="001B0312">
        <w:rPr>
          <w:rFonts w:ascii="Cambria" w:hAnsi="Cambria"/>
        </w:rPr>
        <w:t>:15-10:15</w:t>
      </w:r>
      <w:r w:rsidR="00A17AB4">
        <w:rPr>
          <w:rFonts w:ascii="Cambria" w:hAnsi="Cambria"/>
        </w:rPr>
        <w:tab/>
      </w:r>
      <w:r w:rsidR="001B0312">
        <w:rPr>
          <w:rFonts w:ascii="Cambria" w:hAnsi="Cambria"/>
        </w:rPr>
        <w:t>Spinning</w:t>
      </w:r>
      <w:r w:rsidR="00E64EE2">
        <w:rPr>
          <w:rFonts w:ascii="Cambria" w:hAnsi="Cambria"/>
        </w:rPr>
        <w:t xml:space="preserve"> &amp; Core</w:t>
      </w:r>
      <w:r w:rsidR="00A17AB4">
        <w:rPr>
          <w:rFonts w:ascii="Cambria" w:hAnsi="Cambria"/>
        </w:rPr>
        <w:tab/>
      </w:r>
      <w:r w:rsidR="001B0312">
        <w:rPr>
          <w:rFonts w:ascii="Cambria" w:hAnsi="Cambria"/>
        </w:rPr>
        <w:t>Cajza (jämn v)</w:t>
      </w:r>
      <w:r w:rsidR="001B0312">
        <w:rPr>
          <w:rFonts w:ascii="Cambria" w:hAnsi="Cambria"/>
        </w:rPr>
        <w:br/>
      </w:r>
      <w:r w:rsidR="001B0312">
        <w:rPr>
          <w:rFonts w:ascii="Cambria" w:hAnsi="Cambria"/>
        </w:rPr>
        <w:tab/>
      </w:r>
      <w:r w:rsidR="002130F4">
        <w:rPr>
          <w:rFonts w:ascii="Cambria" w:hAnsi="Cambria"/>
        </w:rPr>
        <w:t>09:15</w:t>
      </w:r>
      <w:r w:rsidR="00DA07E5">
        <w:rPr>
          <w:rFonts w:ascii="Cambria" w:hAnsi="Cambria"/>
        </w:rPr>
        <w:t>-10:00</w:t>
      </w:r>
      <w:r w:rsidR="00DA07E5">
        <w:rPr>
          <w:rFonts w:ascii="Cambria" w:hAnsi="Cambria"/>
        </w:rPr>
        <w:tab/>
        <w:t>Spinning 45</w:t>
      </w:r>
      <w:r w:rsidR="001B0312">
        <w:rPr>
          <w:rFonts w:ascii="Cambria" w:hAnsi="Cambria"/>
        </w:rPr>
        <w:tab/>
        <w:t>Henrietta (ojämn v)</w:t>
      </w:r>
    </w:p>
    <w:p w14:paraId="1DBBFCF3" w14:textId="77777777" w:rsidR="00A17AB4" w:rsidRPr="00A17AB4" w:rsidRDefault="00A17AB4" w:rsidP="00D95AB2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>
        <w:rPr>
          <w:rFonts w:ascii="Cambria" w:hAnsi="Cambria"/>
          <w:b/>
        </w:rPr>
        <w:tab/>
      </w:r>
    </w:p>
    <w:p w14:paraId="70FEC8B7" w14:textId="747EBDF9" w:rsidR="00D95AB2" w:rsidRDefault="0045730C" w:rsidP="00E74321">
      <w:pPr>
        <w:tabs>
          <w:tab w:val="left" w:pos="1560"/>
          <w:tab w:val="left" w:pos="3828"/>
          <w:tab w:val="left" w:pos="6804"/>
        </w:tabs>
        <w:rPr>
          <w:rFonts w:ascii="Cambria" w:hAnsi="Cambria"/>
        </w:rPr>
      </w:pPr>
      <w:r>
        <w:rPr>
          <w:rFonts w:ascii="Cambria" w:hAnsi="Cambria"/>
        </w:rPr>
        <w:tab/>
      </w:r>
      <w:r w:rsidR="00D95AB2">
        <w:rPr>
          <w:rFonts w:ascii="Cambria" w:hAnsi="Cambria"/>
        </w:rPr>
        <w:tab/>
      </w:r>
      <w:r w:rsidR="00D95AB2">
        <w:rPr>
          <w:rFonts w:ascii="Cambria" w:hAnsi="Cambria"/>
        </w:rPr>
        <w:tab/>
      </w:r>
    </w:p>
    <w:p w14:paraId="79670B50" w14:textId="77777777" w:rsidR="00D95AB2" w:rsidRDefault="00D95AB2" w:rsidP="00D95AB2">
      <w:pPr>
        <w:tabs>
          <w:tab w:val="left" w:pos="1134"/>
          <w:tab w:val="left" w:pos="3402"/>
          <w:tab w:val="left" w:pos="6237"/>
        </w:tabs>
        <w:jc w:val="center"/>
        <w:rPr>
          <w:rFonts w:ascii="Cambria" w:hAnsi="Cambria"/>
          <w:i/>
        </w:rPr>
      </w:pPr>
      <w:r>
        <w:rPr>
          <w:rFonts w:ascii="Cambria" w:hAnsi="Cambria"/>
          <w:i/>
        </w:rPr>
        <w:t>Med reservation för ändringar</w:t>
      </w:r>
    </w:p>
    <w:p w14:paraId="0129FF91" w14:textId="77777777" w:rsidR="00D95AB2" w:rsidRDefault="00D95AB2" w:rsidP="00D95AB2">
      <w:pPr>
        <w:tabs>
          <w:tab w:val="left" w:pos="1134"/>
          <w:tab w:val="left" w:pos="3402"/>
          <w:tab w:val="left" w:pos="6237"/>
        </w:tabs>
        <w:jc w:val="center"/>
        <w:rPr>
          <w:rFonts w:ascii="Cambria" w:hAnsi="Cambria"/>
          <w:i/>
        </w:rPr>
      </w:pPr>
    </w:p>
    <w:p w14:paraId="433E08C2" w14:textId="77777777" w:rsidR="00EF501C" w:rsidRDefault="00D95AB2" w:rsidP="00D95AB2">
      <w:pPr>
        <w:jc w:val="center"/>
      </w:pPr>
      <w:r w:rsidRPr="00D95AB2">
        <w:rPr>
          <w:noProof/>
          <w:lang w:eastAsia="sv-SE"/>
        </w:rPr>
        <w:drawing>
          <wp:inline distT="0" distB="0" distL="0" distR="0" wp14:anchorId="3DE2E553" wp14:editId="44848734">
            <wp:extent cx="1638300" cy="981075"/>
            <wp:effectExtent l="19050" t="0" r="0" b="0"/>
            <wp:docPr id="1" name="Bildobjekt 0" descr="log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go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501C" w:rsidSect="00EF50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DEyNLY0MTWytDBW0lEKTi0uzszPAykwrAUAeU/UriwAAAA="/>
  </w:docVars>
  <w:rsids>
    <w:rsidRoot w:val="00D95AB2"/>
    <w:rsid w:val="00001133"/>
    <w:rsid w:val="00005F0F"/>
    <w:rsid w:val="0000692C"/>
    <w:rsid w:val="000072E1"/>
    <w:rsid w:val="00010EAD"/>
    <w:rsid w:val="0001534B"/>
    <w:rsid w:val="000156C0"/>
    <w:rsid w:val="00016682"/>
    <w:rsid w:val="000166FA"/>
    <w:rsid w:val="00020FC7"/>
    <w:rsid w:val="00025B61"/>
    <w:rsid w:val="000261BD"/>
    <w:rsid w:val="000371B0"/>
    <w:rsid w:val="00040168"/>
    <w:rsid w:val="00040B12"/>
    <w:rsid w:val="000410D0"/>
    <w:rsid w:val="00044925"/>
    <w:rsid w:val="00044DAC"/>
    <w:rsid w:val="000475AE"/>
    <w:rsid w:val="00047903"/>
    <w:rsid w:val="000507E9"/>
    <w:rsid w:val="00051084"/>
    <w:rsid w:val="0005676E"/>
    <w:rsid w:val="00061109"/>
    <w:rsid w:val="00062E57"/>
    <w:rsid w:val="000701C2"/>
    <w:rsid w:val="00076553"/>
    <w:rsid w:val="00077B2C"/>
    <w:rsid w:val="00082B25"/>
    <w:rsid w:val="0008562C"/>
    <w:rsid w:val="00095CCB"/>
    <w:rsid w:val="00097075"/>
    <w:rsid w:val="000A4267"/>
    <w:rsid w:val="000A4CA2"/>
    <w:rsid w:val="000A53E7"/>
    <w:rsid w:val="000B2635"/>
    <w:rsid w:val="000B3C8C"/>
    <w:rsid w:val="000B44C0"/>
    <w:rsid w:val="000B4DBE"/>
    <w:rsid w:val="000B4E96"/>
    <w:rsid w:val="000B674C"/>
    <w:rsid w:val="000C025A"/>
    <w:rsid w:val="000C4F8C"/>
    <w:rsid w:val="000C512C"/>
    <w:rsid w:val="000C69D4"/>
    <w:rsid w:val="000D15B1"/>
    <w:rsid w:val="000D26C7"/>
    <w:rsid w:val="000D3C01"/>
    <w:rsid w:val="000D3DF6"/>
    <w:rsid w:val="000D3F32"/>
    <w:rsid w:val="000E0463"/>
    <w:rsid w:val="000E2180"/>
    <w:rsid w:val="000E7215"/>
    <w:rsid w:val="000F273D"/>
    <w:rsid w:val="000F2CDF"/>
    <w:rsid w:val="000F6241"/>
    <w:rsid w:val="000F6825"/>
    <w:rsid w:val="0010015C"/>
    <w:rsid w:val="00100FF1"/>
    <w:rsid w:val="001045DA"/>
    <w:rsid w:val="00104B32"/>
    <w:rsid w:val="001050A6"/>
    <w:rsid w:val="00105385"/>
    <w:rsid w:val="001104A5"/>
    <w:rsid w:val="00121744"/>
    <w:rsid w:val="00121B3B"/>
    <w:rsid w:val="0012642D"/>
    <w:rsid w:val="00127A8B"/>
    <w:rsid w:val="00127E2F"/>
    <w:rsid w:val="0013477F"/>
    <w:rsid w:val="00136176"/>
    <w:rsid w:val="00136B59"/>
    <w:rsid w:val="00140FF5"/>
    <w:rsid w:val="00144ABF"/>
    <w:rsid w:val="0014675E"/>
    <w:rsid w:val="00147FBF"/>
    <w:rsid w:val="001517DD"/>
    <w:rsid w:val="00151BB9"/>
    <w:rsid w:val="00153455"/>
    <w:rsid w:val="00156299"/>
    <w:rsid w:val="00156CA5"/>
    <w:rsid w:val="0015747E"/>
    <w:rsid w:val="0016083A"/>
    <w:rsid w:val="00161369"/>
    <w:rsid w:val="00166FFD"/>
    <w:rsid w:val="001710DA"/>
    <w:rsid w:val="001714FB"/>
    <w:rsid w:val="00181023"/>
    <w:rsid w:val="00181AE6"/>
    <w:rsid w:val="001861A4"/>
    <w:rsid w:val="00186572"/>
    <w:rsid w:val="001875CE"/>
    <w:rsid w:val="00190694"/>
    <w:rsid w:val="00190E0E"/>
    <w:rsid w:val="00192022"/>
    <w:rsid w:val="0019562E"/>
    <w:rsid w:val="00197AEE"/>
    <w:rsid w:val="001A1669"/>
    <w:rsid w:val="001A2B94"/>
    <w:rsid w:val="001A3AE5"/>
    <w:rsid w:val="001A57C7"/>
    <w:rsid w:val="001A5D03"/>
    <w:rsid w:val="001A6525"/>
    <w:rsid w:val="001B0312"/>
    <w:rsid w:val="001B252A"/>
    <w:rsid w:val="001B41C4"/>
    <w:rsid w:val="001B5DA5"/>
    <w:rsid w:val="001B7BF5"/>
    <w:rsid w:val="001C0506"/>
    <w:rsid w:val="001C2900"/>
    <w:rsid w:val="001C413A"/>
    <w:rsid w:val="001C5F93"/>
    <w:rsid w:val="001C5FBC"/>
    <w:rsid w:val="001D007C"/>
    <w:rsid w:val="001D03BA"/>
    <w:rsid w:val="001D26D0"/>
    <w:rsid w:val="001D4E87"/>
    <w:rsid w:val="001D5376"/>
    <w:rsid w:val="001E5285"/>
    <w:rsid w:val="001F045A"/>
    <w:rsid w:val="001F2273"/>
    <w:rsid w:val="001F259D"/>
    <w:rsid w:val="001F3CA3"/>
    <w:rsid w:val="001F578F"/>
    <w:rsid w:val="001F5BF3"/>
    <w:rsid w:val="002012B3"/>
    <w:rsid w:val="0020472E"/>
    <w:rsid w:val="0020497E"/>
    <w:rsid w:val="00205D37"/>
    <w:rsid w:val="0020616D"/>
    <w:rsid w:val="00207103"/>
    <w:rsid w:val="00207D32"/>
    <w:rsid w:val="00211B57"/>
    <w:rsid w:val="00211F93"/>
    <w:rsid w:val="002130F4"/>
    <w:rsid w:val="0021393D"/>
    <w:rsid w:val="002172E1"/>
    <w:rsid w:val="00222B65"/>
    <w:rsid w:val="002237E5"/>
    <w:rsid w:val="00223C9C"/>
    <w:rsid w:val="002311FB"/>
    <w:rsid w:val="00232288"/>
    <w:rsid w:val="002326A1"/>
    <w:rsid w:val="00232FE8"/>
    <w:rsid w:val="00233301"/>
    <w:rsid w:val="00235296"/>
    <w:rsid w:val="002356CB"/>
    <w:rsid w:val="00235A31"/>
    <w:rsid w:val="0024238B"/>
    <w:rsid w:val="00245AC5"/>
    <w:rsid w:val="00245B2E"/>
    <w:rsid w:val="002468A0"/>
    <w:rsid w:val="002502B2"/>
    <w:rsid w:val="0025082B"/>
    <w:rsid w:val="00250A22"/>
    <w:rsid w:val="00252416"/>
    <w:rsid w:val="002550CF"/>
    <w:rsid w:val="00256C4A"/>
    <w:rsid w:val="00257D08"/>
    <w:rsid w:val="00264F0D"/>
    <w:rsid w:val="00265B6E"/>
    <w:rsid w:val="002669DC"/>
    <w:rsid w:val="00266E74"/>
    <w:rsid w:val="00273DF4"/>
    <w:rsid w:val="0027696F"/>
    <w:rsid w:val="00280EC8"/>
    <w:rsid w:val="002811D8"/>
    <w:rsid w:val="002853CC"/>
    <w:rsid w:val="00287C7A"/>
    <w:rsid w:val="00293669"/>
    <w:rsid w:val="00293985"/>
    <w:rsid w:val="00295BE6"/>
    <w:rsid w:val="00297383"/>
    <w:rsid w:val="002A0A0A"/>
    <w:rsid w:val="002A2EA1"/>
    <w:rsid w:val="002B026D"/>
    <w:rsid w:val="002B129E"/>
    <w:rsid w:val="002B2258"/>
    <w:rsid w:val="002B50F7"/>
    <w:rsid w:val="002B6A34"/>
    <w:rsid w:val="002B744B"/>
    <w:rsid w:val="002B765C"/>
    <w:rsid w:val="002C1F4F"/>
    <w:rsid w:val="002C32D4"/>
    <w:rsid w:val="002C3B05"/>
    <w:rsid w:val="002C6F0D"/>
    <w:rsid w:val="002C7967"/>
    <w:rsid w:val="002C7BEB"/>
    <w:rsid w:val="002C7ED7"/>
    <w:rsid w:val="002D0C53"/>
    <w:rsid w:val="002D0C62"/>
    <w:rsid w:val="002D174C"/>
    <w:rsid w:val="002D2932"/>
    <w:rsid w:val="002D2E90"/>
    <w:rsid w:val="002D6A84"/>
    <w:rsid w:val="002E1B60"/>
    <w:rsid w:val="002E1C43"/>
    <w:rsid w:val="002E2729"/>
    <w:rsid w:val="002E5E70"/>
    <w:rsid w:val="002E6C1C"/>
    <w:rsid w:val="002E70BC"/>
    <w:rsid w:val="002F03A4"/>
    <w:rsid w:val="002F0FC4"/>
    <w:rsid w:val="002F33B4"/>
    <w:rsid w:val="002F455C"/>
    <w:rsid w:val="002F4DBE"/>
    <w:rsid w:val="002F6696"/>
    <w:rsid w:val="002F6F0B"/>
    <w:rsid w:val="002F70D3"/>
    <w:rsid w:val="002F762A"/>
    <w:rsid w:val="00300481"/>
    <w:rsid w:val="00303722"/>
    <w:rsid w:val="0030447A"/>
    <w:rsid w:val="0030649B"/>
    <w:rsid w:val="00312756"/>
    <w:rsid w:val="003130F9"/>
    <w:rsid w:val="00314428"/>
    <w:rsid w:val="00321788"/>
    <w:rsid w:val="0032406E"/>
    <w:rsid w:val="0032655D"/>
    <w:rsid w:val="00332F91"/>
    <w:rsid w:val="003344EE"/>
    <w:rsid w:val="0033551D"/>
    <w:rsid w:val="00343564"/>
    <w:rsid w:val="0034420B"/>
    <w:rsid w:val="00344F7D"/>
    <w:rsid w:val="00345B09"/>
    <w:rsid w:val="00350EF8"/>
    <w:rsid w:val="003511F6"/>
    <w:rsid w:val="00353B9C"/>
    <w:rsid w:val="00353CEA"/>
    <w:rsid w:val="0035450C"/>
    <w:rsid w:val="00354B48"/>
    <w:rsid w:val="003555F6"/>
    <w:rsid w:val="0035732F"/>
    <w:rsid w:val="0036122F"/>
    <w:rsid w:val="0036293F"/>
    <w:rsid w:val="00362F7E"/>
    <w:rsid w:val="00363E87"/>
    <w:rsid w:val="003649F9"/>
    <w:rsid w:val="00366451"/>
    <w:rsid w:val="003669AD"/>
    <w:rsid w:val="00372FE1"/>
    <w:rsid w:val="00376F8B"/>
    <w:rsid w:val="00383D2F"/>
    <w:rsid w:val="0038400B"/>
    <w:rsid w:val="003875B5"/>
    <w:rsid w:val="0039149A"/>
    <w:rsid w:val="003927DC"/>
    <w:rsid w:val="00396C11"/>
    <w:rsid w:val="003A02C6"/>
    <w:rsid w:val="003A2BC3"/>
    <w:rsid w:val="003A37C5"/>
    <w:rsid w:val="003A4F2F"/>
    <w:rsid w:val="003A56FB"/>
    <w:rsid w:val="003A59B6"/>
    <w:rsid w:val="003A6803"/>
    <w:rsid w:val="003A6B32"/>
    <w:rsid w:val="003A7514"/>
    <w:rsid w:val="003A7DA8"/>
    <w:rsid w:val="003A7DEC"/>
    <w:rsid w:val="003B1B19"/>
    <w:rsid w:val="003B53AA"/>
    <w:rsid w:val="003B5DFE"/>
    <w:rsid w:val="003C2D4A"/>
    <w:rsid w:val="003C3752"/>
    <w:rsid w:val="003C3D4C"/>
    <w:rsid w:val="003D13B3"/>
    <w:rsid w:val="003D46FA"/>
    <w:rsid w:val="003D4C41"/>
    <w:rsid w:val="003D6089"/>
    <w:rsid w:val="003D7AF5"/>
    <w:rsid w:val="003D7CED"/>
    <w:rsid w:val="003E5479"/>
    <w:rsid w:val="003E59CC"/>
    <w:rsid w:val="003F1242"/>
    <w:rsid w:val="003F1FBD"/>
    <w:rsid w:val="003F3EA7"/>
    <w:rsid w:val="003F4CEF"/>
    <w:rsid w:val="003F4FBE"/>
    <w:rsid w:val="003F7CAF"/>
    <w:rsid w:val="00401FDA"/>
    <w:rsid w:val="004020AE"/>
    <w:rsid w:val="00412A1D"/>
    <w:rsid w:val="00412C9C"/>
    <w:rsid w:val="00412DC6"/>
    <w:rsid w:val="00413157"/>
    <w:rsid w:val="004135B9"/>
    <w:rsid w:val="00413DBC"/>
    <w:rsid w:val="004153DE"/>
    <w:rsid w:val="004159CA"/>
    <w:rsid w:val="00422280"/>
    <w:rsid w:val="00422687"/>
    <w:rsid w:val="004235BC"/>
    <w:rsid w:val="00431A0F"/>
    <w:rsid w:val="0043309C"/>
    <w:rsid w:val="00433CA1"/>
    <w:rsid w:val="004342F4"/>
    <w:rsid w:val="00434C13"/>
    <w:rsid w:val="00434EAA"/>
    <w:rsid w:val="0043640F"/>
    <w:rsid w:val="00436B5E"/>
    <w:rsid w:val="0044091A"/>
    <w:rsid w:val="00440E70"/>
    <w:rsid w:val="00441920"/>
    <w:rsid w:val="00442288"/>
    <w:rsid w:val="004439CF"/>
    <w:rsid w:val="0044513D"/>
    <w:rsid w:val="00445295"/>
    <w:rsid w:val="0044651F"/>
    <w:rsid w:val="00446C53"/>
    <w:rsid w:val="00447DF7"/>
    <w:rsid w:val="00450CE1"/>
    <w:rsid w:val="00451647"/>
    <w:rsid w:val="0045355E"/>
    <w:rsid w:val="00453BD8"/>
    <w:rsid w:val="0045730C"/>
    <w:rsid w:val="00461EAA"/>
    <w:rsid w:val="00462E3A"/>
    <w:rsid w:val="00466153"/>
    <w:rsid w:val="00467131"/>
    <w:rsid w:val="00470302"/>
    <w:rsid w:val="004726F8"/>
    <w:rsid w:val="00474BCA"/>
    <w:rsid w:val="00474C58"/>
    <w:rsid w:val="004777D0"/>
    <w:rsid w:val="0048218A"/>
    <w:rsid w:val="00485D4C"/>
    <w:rsid w:val="004916FA"/>
    <w:rsid w:val="00491E45"/>
    <w:rsid w:val="00492171"/>
    <w:rsid w:val="004933FC"/>
    <w:rsid w:val="00495547"/>
    <w:rsid w:val="00495D46"/>
    <w:rsid w:val="004A2725"/>
    <w:rsid w:val="004A45F6"/>
    <w:rsid w:val="004A528E"/>
    <w:rsid w:val="004A5BAE"/>
    <w:rsid w:val="004B136F"/>
    <w:rsid w:val="004B30C8"/>
    <w:rsid w:val="004B514E"/>
    <w:rsid w:val="004C1C95"/>
    <w:rsid w:val="004D1276"/>
    <w:rsid w:val="004D2AB4"/>
    <w:rsid w:val="004D361F"/>
    <w:rsid w:val="004D7DC3"/>
    <w:rsid w:val="004E3A4A"/>
    <w:rsid w:val="004E3F36"/>
    <w:rsid w:val="004E4614"/>
    <w:rsid w:val="004E54F1"/>
    <w:rsid w:val="004E5811"/>
    <w:rsid w:val="004E6CBF"/>
    <w:rsid w:val="004E6CDC"/>
    <w:rsid w:val="004E7018"/>
    <w:rsid w:val="004F0A00"/>
    <w:rsid w:val="004F24AB"/>
    <w:rsid w:val="004F3985"/>
    <w:rsid w:val="004F4752"/>
    <w:rsid w:val="004F4E63"/>
    <w:rsid w:val="00502372"/>
    <w:rsid w:val="0050395D"/>
    <w:rsid w:val="005043D9"/>
    <w:rsid w:val="00504FDC"/>
    <w:rsid w:val="0050571E"/>
    <w:rsid w:val="00510D32"/>
    <w:rsid w:val="00511114"/>
    <w:rsid w:val="00511B9A"/>
    <w:rsid w:val="00513C0D"/>
    <w:rsid w:val="005154DE"/>
    <w:rsid w:val="005164E1"/>
    <w:rsid w:val="00517F20"/>
    <w:rsid w:val="0052175B"/>
    <w:rsid w:val="0052463E"/>
    <w:rsid w:val="005247D9"/>
    <w:rsid w:val="005255B4"/>
    <w:rsid w:val="0052656F"/>
    <w:rsid w:val="00527530"/>
    <w:rsid w:val="00531934"/>
    <w:rsid w:val="00531FE6"/>
    <w:rsid w:val="00532C73"/>
    <w:rsid w:val="0053334B"/>
    <w:rsid w:val="00536C6C"/>
    <w:rsid w:val="005437FF"/>
    <w:rsid w:val="00543CCD"/>
    <w:rsid w:val="005505AA"/>
    <w:rsid w:val="005506C7"/>
    <w:rsid w:val="0055293B"/>
    <w:rsid w:val="0055293E"/>
    <w:rsid w:val="00553FDE"/>
    <w:rsid w:val="00554C87"/>
    <w:rsid w:val="0055521A"/>
    <w:rsid w:val="00556A75"/>
    <w:rsid w:val="00556C1F"/>
    <w:rsid w:val="00560CB4"/>
    <w:rsid w:val="00561C6C"/>
    <w:rsid w:val="00563ADF"/>
    <w:rsid w:val="0056514B"/>
    <w:rsid w:val="00567E69"/>
    <w:rsid w:val="0057070D"/>
    <w:rsid w:val="00570716"/>
    <w:rsid w:val="00572262"/>
    <w:rsid w:val="00572AF4"/>
    <w:rsid w:val="0057400B"/>
    <w:rsid w:val="005751F1"/>
    <w:rsid w:val="00582E46"/>
    <w:rsid w:val="00587DEA"/>
    <w:rsid w:val="005901BF"/>
    <w:rsid w:val="005904A2"/>
    <w:rsid w:val="00590505"/>
    <w:rsid w:val="005A035D"/>
    <w:rsid w:val="005A0CC1"/>
    <w:rsid w:val="005A4977"/>
    <w:rsid w:val="005A5184"/>
    <w:rsid w:val="005A773C"/>
    <w:rsid w:val="005B11A7"/>
    <w:rsid w:val="005B1C11"/>
    <w:rsid w:val="005B1F78"/>
    <w:rsid w:val="005B2ED7"/>
    <w:rsid w:val="005B7DEC"/>
    <w:rsid w:val="005C3469"/>
    <w:rsid w:val="005D0ACA"/>
    <w:rsid w:val="005D1B40"/>
    <w:rsid w:val="005D1E62"/>
    <w:rsid w:val="005D2586"/>
    <w:rsid w:val="005D2B7E"/>
    <w:rsid w:val="005D3F8B"/>
    <w:rsid w:val="005D5A94"/>
    <w:rsid w:val="005E0B60"/>
    <w:rsid w:val="005E2246"/>
    <w:rsid w:val="005E3482"/>
    <w:rsid w:val="005E3AD3"/>
    <w:rsid w:val="005E3FB3"/>
    <w:rsid w:val="005E4D03"/>
    <w:rsid w:val="005E75A8"/>
    <w:rsid w:val="005E7EEB"/>
    <w:rsid w:val="005F27B2"/>
    <w:rsid w:val="005F36E3"/>
    <w:rsid w:val="005F3700"/>
    <w:rsid w:val="005F5CA5"/>
    <w:rsid w:val="005F6953"/>
    <w:rsid w:val="005F6A43"/>
    <w:rsid w:val="005F6F1A"/>
    <w:rsid w:val="00600B9B"/>
    <w:rsid w:val="00601B75"/>
    <w:rsid w:val="006039AF"/>
    <w:rsid w:val="006072BC"/>
    <w:rsid w:val="006103D1"/>
    <w:rsid w:val="0061151D"/>
    <w:rsid w:val="00620631"/>
    <w:rsid w:val="00620FB0"/>
    <w:rsid w:val="0062139D"/>
    <w:rsid w:val="00621DFE"/>
    <w:rsid w:val="00624BC0"/>
    <w:rsid w:val="00624E35"/>
    <w:rsid w:val="0062644A"/>
    <w:rsid w:val="00627964"/>
    <w:rsid w:val="00630FD7"/>
    <w:rsid w:val="00634D90"/>
    <w:rsid w:val="00635C39"/>
    <w:rsid w:val="00635FA1"/>
    <w:rsid w:val="006362C7"/>
    <w:rsid w:val="00637FE5"/>
    <w:rsid w:val="006412A4"/>
    <w:rsid w:val="00642D2D"/>
    <w:rsid w:val="00643D13"/>
    <w:rsid w:val="00645E3B"/>
    <w:rsid w:val="00645E5C"/>
    <w:rsid w:val="0065043F"/>
    <w:rsid w:val="00650455"/>
    <w:rsid w:val="006518E1"/>
    <w:rsid w:val="00656A51"/>
    <w:rsid w:val="00657925"/>
    <w:rsid w:val="00657E2E"/>
    <w:rsid w:val="00660A25"/>
    <w:rsid w:val="0066136C"/>
    <w:rsid w:val="00666953"/>
    <w:rsid w:val="00670249"/>
    <w:rsid w:val="00671A34"/>
    <w:rsid w:val="00674423"/>
    <w:rsid w:val="006760D2"/>
    <w:rsid w:val="00682D56"/>
    <w:rsid w:val="00683785"/>
    <w:rsid w:val="00683B81"/>
    <w:rsid w:val="006865D5"/>
    <w:rsid w:val="00686EDA"/>
    <w:rsid w:val="0069014F"/>
    <w:rsid w:val="006918B3"/>
    <w:rsid w:val="00692CD8"/>
    <w:rsid w:val="00697D18"/>
    <w:rsid w:val="006A01C3"/>
    <w:rsid w:val="006A0B58"/>
    <w:rsid w:val="006A1C09"/>
    <w:rsid w:val="006A2C50"/>
    <w:rsid w:val="006A5DEA"/>
    <w:rsid w:val="006B01F6"/>
    <w:rsid w:val="006B24B5"/>
    <w:rsid w:val="006B3214"/>
    <w:rsid w:val="006B6842"/>
    <w:rsid w:val="006C31D9"/>
    <w:rsid w:val="006C5BA2"/>
    <w:rsid w:val="006C6E74"/>
    <w:rsid w:val="006C7070"/>
    <w:rsid w:val="006D4E8D"/>
    <w:rsid w:val="006D5032"/>
    <w:rsid w:val="006D52E8"/>
    <w:rsid w:val="006D552D"/>
    <w:rsid w:val="006D6159"/>
    <w:rsid w:val="006E1E4E"/>
    <w:rsid w:val="006E3E65"/>
    <w:rsid w:val="006E6723"/>
    <w:rsid w:val="006F1ED5"/>
    <w:rsid w:val="006F2BC1"/>
    <w:rsid w:val="006F516D"/>
    <w:rsid w:val="006F5617"/>
    <w:rsid w:val="007021CC"/>
    <w:rsid w:val="0070343A"/>
    <w:rsid w:val="00703CC4"/>
    <w:rsid w:val="00705344"/>
    <w:rsid w:val="00705F38"/>
    <w:rsid w:val="00706FF3"/>
    <w:rsid w:val="007118D8"/>
    <w:rsid w:val="00714350"/>
    <w:rsid w:val="00714C47"/>
    <w:rsid w:val="007152FA"/>
    <w:rsid w:val="00715E60"/>
    <w:rsid w:val="00720B4A"/>
    <w:rsid w:val="00720E95"/>
    <w:rsid w:val="00721F41"/>
    <w:rsid w:val="007226F3"/>
    <w:rsid w:val="00724443"/>
    <w:rsid w:val="007256C8"/>
    <w:rsid w:val="00726E40"/>
    <w:rsid w:val="00730FF5"/>
    <w:rsid w:val="007469DA"/>
    <w:rsid w:val="00747541"/>
    <w:rsid w:val="00750566"/>
    <w:rsid w:val="00751526"/>
    <w:rsid w:val="00751FE6"/>
    <w:rsid w:val="007560A1"/>
    <w:rsid w:val="00757F98"/>
    <w:rsid w:val="007605F3"/>
    <w:rsid w:val="007608F4"/>
    <w:rsid w:val="0076230F"/>
    <w:rsid w:val="0076282C"/>
    <w:rsid w:val="00763CB4"/>
    <w:rsid w:val="007654FC"/>
    <w:rsid w:val="00766CC5"/>
    <w:rsid w:val="00770F2E"/>
    <w:rsid w:val="007769CA"/>
    <w:rsid w:val="007772B8"/>
    <w:rsid w:val="00781F40"/>
    <w:rsid w:val="00782819"/>
    <w:rsid w:val="00783073"/>
    <w:rsid w:val="007839FA"/>
    <w:rsid w:val="00783A19"/>
    <w:rsid w:val="0078400C"/>
    <w:rsid w:val="00786CB1"/>
    <w:rsid w:val="0079169F"/>
    <w:rsid w:val="00797FD0"/>
    <w:rsid w:val="007A0BA3"/>
    <w:rsid w:val="007A382F"/>
    <w:rsid w:val="007A59EA"/>
    <w:rsid w:val="007A6707"/>
    <w:rsid w:val="007B3F98"/>
    <w:rsid w:val="007C01A0"/>
    <w:rsid w:val="007C0551"/>
    <w:rsid w:val="007C13DB"/>
    <w:rsid w:val="007C17E2"/>
    <w:rsid w:val="007C25DF"/>
    <w:rsid w:val="007C2E15"/>
    <w:rsid w:val="007C30FE"/>
    <w:rsid w:val="007C600F"/>
    <w:rsid w:val="007C779D"/>
    <w:rsid w:val="007D067F"/>
    <w:rsid w:val="007D237B"/>
    <w:rsid w:val="007D397E"/>
    <w:rsid w:val="007D3EC0"/>
    <w:rsid w:val="007D4C20"/>
    <w:rsid w:val="007D628C"/>
    <w:rsid w:val="007E08CA"/>
    <w:rsid w:val="007E50BB"/>
    <w:rsid w:val="007E7109"/>
    <w:rsid w:val="007F13A8"/>
    <w:rsid w:val="007F2038"/>
    <w:rsid w:val="007F3066"/>
    <w:rsid w:val="007F3624"/>
    <w:rsid w:val="007F3E3A"/>
    <w:rsid w:val="007F4034"/>
    <w:rsid w:val="007F44BC"/>
    <w:rsid w:val="007F7795"/>
    <w:rsid w:val="007F7CF2"/>
    <w:rsid w:val="007F7E46"/>
    <w:rsid w:val="0080011C"/>
    <w:rsid w:val="0080168B"/>
    <w:rsid w:val="008030DC"/>
    <w:rsid w:val="00805E4E"/>
    <w:rsid w:val="00807CD1"/>
    <w:rsid w:val="00807DCA"/>
    <w:rsid w:val="00810CCB"/>
    <w:rsid w:val="008117E5"/>
    <w:rsid w:val="00816A1F"/>
    <w:rsid w:val="00820770"/>
    <w:rsid w:val="00820AE2"/>
    <w:rsid w:val="0082265B"/>
    <w:rsid w:val="008235EC"/>
    <w:rsid w:val="00824B25"/>
    <w:rsid w:val="00832A08"/>
    <w:rsid w:val="00832A3A"/>
    <w:rsid w:val="00833D9F"/>
    <w:rsid w:val="008360D3"/>
    <w:rsid w:val="0084220D"/>
    <w:rsid w:val="00844301"/>
    <w:rsid w:val="00845ED6"/>
    <w:rsid w:val="00846EC5"/>
    <w:rsid w:val="00851599"/>
    <w:rsid w:val="00854BEE"/>
    <w:rsid w:val="0085576A"/>
    <w:rsid w:val="00855784"/>
    <w:rsid w:val="00860F30"/>
    <w:rsid w:val="00862F9D"/>
    <w:rsid w:val="00864217"/>
    <w:rsid w:val="0086587A"/>
    <w:rsid w:val="0086749E"/>
    <w:rsid w:val="0087013C"/>
    <w:rsid w:val="00871490"/>
    <w:rsid w:val="00871608"/>
    <w:rsid w:val="00871CB4"/>
    <w:rsid w:val="008736E3"/>
    <w:rsid w:val="0087377F"/>
    <w:rsid w:val="00873C5F"/>
    <w:rsid w:val="00876D02"/>
    <w:rsid w:val="00880E3E"/>
    <w:rsid w:val="0088172A"/>
    <w:rsid w:val="00883201"/>
    <w:rsid w:val="00885770"/>
    <w:rsid w:val="00886235"/>
    <w:rsid w:val="00886EA8"/>
    <w:rsid w:val="00890257"/>
    <w:rsid w:val="00891471"/>
    <w:rsid w:val="00892BE1"/>
    <w:rsid w:val="0089438E"/>
    <w:rsid w:val="008975AB"/>
    <w:rsid w:val="008A0A81"/>
    <w:rsid w:val="008A2AE6"/>
    <w:rsid w:val="008A45B4"/>
    <w:rsid w:val="008A56E6"/>
    <w:rsid w:val="008A5DC3"/>
    <w:rsid w:val="008B1FD6"/>
    <w:rsid w:val="008B5955"/>
    <w:rsid w:val="008C29A0"/>
    <w:rsid w:val="008C52BE"/>
    <w:rsid w:val="008D73FE"/>
    <w:rsid w:val="008D7750"/>
    <w:rsid w:val="008E153A"/>
    <w:rsid w:val="008E1CA4"/>
    <w:rsid w:val="008E7837"/>
    <w:rsid w:val="008F12D2"/>
    <w:rsid w:val="008F1DE4"/>
    <w:rsid w:val="008F393F"/>
    <w:rsid w:val="008F4B93"/>
    <w:rsid w:val="008F65CF"/>
    <w:rsid w:val="008F7EBE"/>
    <w:rsid w:val="00902501"/>
    <w:rsid w:val="009037FB"/>
    <w:rsid w:val="009072CB"/>
    <w:rsid w:val="00910568"/>
    <w:rsid w:val="0091221F"/>
    <w:rsid w:val="0091278C"/>
    <w:rsid w:val="00915F6D"/>
    <w:rsid w:val="00920A9C"/>
    <w:rsid w:val="009219F6"/>
    <w:rsid w:val="00922396"/>
    <w:rsid w:val="00922913"/>
    <w:rsid w:val="00923635"/>
    <w:rsid w:val="00924F6B"/>
    <w:rsid w:val="00926045"/>
    <w:rsid w:val="00927118"/>
    <w:rsid w:val="00933A4E"/>
    <w:rsid w:val="00936984"/>
    <w:rsid w:val="009461E3"/>
    <w:rsid w:val="00947362"/>
    <w:rsid w:val="0095301E"/>
    <w:rsid w:val="0095410A"/>
    <w:rsid w:val="0095461D"/>
    <w:rsid w:val="009551EF"/>
    <w:rsid w:val="00955EF7"/>
    <w:rsid w:val="00957779"/>
    <w:rsid w:val="009612B2"/>
    <w:rsid w:val="00963C70"/>
    <w:rsid w:val="0096429A"/>
    <w:rsid w:val="009654FF"/>
    <w:rsid w:val="00967FC0"/>
    <w:rsid w:val="00975669"/>
    <w:rsid w:val="00975D9A"/>
    <w:rsid w:val="00976590"/>
    <w:rsid w:val="00976E34"/>
    <w:rsid w:val="00982C92"/>
    <w:rsid w:val="00982F34"/>
    <w:rsid w:val="0098305A"/>
    <w:rsid w:val="009832CA"/>
    <w:rsid w:val="0098390C"/>
    <w:rsid w:val="00985212"/>
    <w:rsid w:val="0099276B"/>
    <w:rsid w:val="009935F8"/>
    <w:rsid w:val="00997095"/>
    <w:rsid w:val="009A0445"/>
    <w:rsid w:val="009A2835"/>
    <w:rsid w:val="009A3A4A"/>
    <w:rsid w:val="009A4AD1"/>
    <w:rsid w:val="009A5A11"/>
    <w:rsid w:val="009A7BE2"/>
    <w:rsid w:val="009A7E2C"/>
    <w:rsid w:val="009B03D1"/>
    <w:rsid w:val="009B1DED"/>
    <w:rsid w:val="009B403E"/>
    <w:rsid w:val="009B63A0"/>
    <w:rsid w:val="009C0FC9"/>
    <w:rsid w:val="009C1D23"/>
    <w:rsid w:val="009C6095"/>
    <w:rsid w:val="009C7A25"/>
    <w:rsid w:val="009D1AC0"/>
    <w:rsid w:val="009D2361"/>
    <w:rsid w:val="009D44D8"/>
    <w:rsid w:val="009D53DB"/>
    <w:rsid w:val="009D66F4"/>
    <w:rsid w:val="009D7264"/>
    <w:rsid w:val="009D7F27"/>
    <w:rsid w:val="009E2C7F"/>
    <w:rsid w:val="009E7EB7"/>
    <w:rsid w:val="009F19FF"/>
    <w:rsid w:val="009F26A6"/>
    <w:rsid w:val="009F45CE"/>
    <w:rsid w:val="009F48A6"/>
    <w:rsid w:val="009F7FCB"/>
    <w:rsid w:val="00A0058C"/>
    <w:rsid w:val="00A01354"/>
    <w:rsid w:val="00A014E5"/>
    <w:rsid w:val="00A02FD3"/>
    <w:rsid w:val="00A03BB7"/>
    <w:rsid w:val="00A0505D"/>
    <w:rsid w:val="00A1183C"/>
    <w:rsid w:val="00A1347C"/>
    <w:rsid w:val="00A13584"/>
    <w:rsid w:val="00A162B5"/>
    <w:rsid w:val="00A17AB4"/>
    <w:rsid w:val="00A2085B"/>
    <w:rsid w:val="00A23017"/>
    <w:rsid w:val="00A24F6B"/>
    <w:rsid w:val="00A26CAB"/>
    <w:rsid w:val="00A27812"/>
    <w:rsid w:val="00A31235"/>
    <w:rsid w:val="00A3256F"/>
    <w:rsid w:val="00A337ED"/>
    <w:rsid w:val="00A346FE"/>
    <w:rsid w:val="00A35263"/>
    <w:rsid w:val="00A37B92"/>
    <w:rsid w:val="00A403A8"/>
    <w:rsid w:val="00A50C11"/>
    <w:rsid w:val="00A5425B"/>
    <w:rsid w:val="00A57536"/>
    <w:rsid w:val="00A57549"/>
    <w:rsid w:val="00A607F1"/>
    <w:rsid w:val="00A60BA4"/>
    <w:rsid w:val="00A61E3F"/>
    <w:rsid w:val="00A61FD7"/>
    <w:rsid w:val="00A66B20"/>
    <w:rsid w:val="00A676DB"/>
    <w:rsid w:val="00A726CD"/>
    <w:rsid w:val="00A738D6"/>
    <w:rsid w:val="00A74868"/>
    <w:rsid w:val="00A748EE"/>
    <w:rsid w:val="00A74F8A"/>
    <w:rsid w:val="00A75F77"/>
    <w:rsid w:val="00A77220"/>
    <w:rsid w:val="00A80CD7"/>
    <w:rsid w:val="00A827C0"/>
    <w:rsid w:val="00A83768"/>
    <w:rsid w:val="00A86FE1"/>
    <w:rsid w:val="00A87797"/>
    <w:rsid w:val="00A87F11"/>
    <w:rsid w:val="00A903E3"/>
    <w:rsid w:val="00A94C2A"/>
    <w:rsid w:val="00AA060C"/>
    <w:rsid w:val="00AA0CBA"/>
    <w:rsid w:val="00AA1D17"/>
    <w:rsid w:val="00AA3F79"/>
    <w:rsid w:val="00AA4028"/>
    <w:rsid w:val="00AA4AA4"/>
    <w:rsid w:val="00AA5186"/>
    <w:rsid w:val="00AA6BC6"/>
    <w:rsid w:val="00AB03D7"/>
    <w:rsid w:val="00AB4382"/>
    <w:rsid w:val="00AB6DA2"/>
    <w:rsid w:val="00AC045E"/>
    <w:rsid w:val="00AC14A4"/>
    <w:rsid w:val="00AC7D04"/>
    <w:rsid w:val="00AC7EBD"/>
    <w:rsid w:val="00AD201A"/>
    <w:rsid w:val="00AD565B"/>
    <w:rsid w:val="00AD5FB0"/>
    <w:rsid w:val="00AE011B"/>
    <w:rsid w:val="00AE03A7"/>
    <w:rsid w:val="00AE1203"/>
    <w:rsid w:val="00AE25CC"/>
    <w:rsid w:val="00AE2656"/>
    <w:rsid w:val="00AE43DD"/>
    <w:rsid w:val="00AF0E2A"/>
    <w:rsid w:val="00AF2D39"/>
    <w:rsid w:val="00AF3CAE"/>
    <w:rsid w:val="00B004F6"/>
    <w:rsid w:val="00B00F42"/>
    <w:rsid w:val="00B04BDF"/>
    <w:rsid w:val="00B065AC"/>
    <w:rsid w:val="00B068AC"/>
    <w:rsid w:val="00B11AFF"/>
    <w:rsid w:val="00B13421"/>
    <w:rsid w:val="00B20287"/>
    <w:rsid w:val="00B20D40"/>
    <w:rsid w:val="00B2124D"/>
    <w:rsid w:val="00B23CCC"/>
    <w:rsid w:val="00B25B0F"/>
    <w:rsid w:val="00B30009"/>
    <w:rsid w:val="00B30134"/>
    <w:rsid w:val="00B32B77"/>
    <w:rsid w:val="00B32D74"/>
    <w:rsid w:val="00B347CA"/>
    <w:rsid w:val="00B359D6"/>
    <w:rsid w:val="00B412D2"/>
    <w:rsid w:val="00B46460"/>
    <w:rsid w:val="00B50420"/>
    <w:rsid w:val="00B519B2"/>
    <w:rsid w:val="00B53F42"/>
    <w:rsid w:val="00B559FA"/>
    <w:rsid w:val="00B600F8"/>
    <w:rsid w:val="00B62F2E"/>
    <w:rsid w:val="00B63E54"/>
    <w:rsid w:val="00B64258"/>
    <w:rsid w:val="00B6562C"/>
    <w:rsid w:val="00B7387E"/>
    <w:rsid w:val="00B74595"/>
    <w:rsid w:val="00B7628A"/>
    <w:rsid w:val="00B7674D"/>
    <w:rsid w:val="00B839CB"/>
    <w:rsid w:val="00B84904"/>
    <w:rsid w:val="00B86D56"/>
    <w:rsid w:val="00B90223"/>
    <w:rsid w:val="00B92480"/>
    <w:rsid w:val="00B92907"/>
    <w:rsid w:val="00B93C95"/>
    <w:rsid w:val="00B942B6"/>
    <w:rsid w:val="00B94629"/>
    <w:rsid w:val="00B9504C"/>
    <w:rsid w:val="00B9506A"/>
    <w:rsid w:val="00B959A0"/>
    <w:rsid w:val="00B95D80"/>
    <w:rsid w:val="00B95F28"/>
    <w:rsid w:val="00B97B1F"/>
    <w:rsid w:val="00B97EE5"/>
    <w:rsid w:val="00BA1C29"/>
    <w:rsid w:val="00BA2FDD"/>
    <w:rsid w:val="00BA34E5"/>
    <w:rsid w:val="00BA5A97"/>
    <w:rsid w:val="00BA63ED"/>
    <w:rsid w:val="00BB01D7"/>
    <w:rsid w:val="00BB0CA7"/>
    <w:rsid w:val="00BB2327"/>
    <w:rsid w:val="00BB24ED"/>
    <w:rsid w:val="00BB2749"/>
    <w:rsid w:val="00BB4E3D"/>
    <w:rsid w:val="00BB71EF"/>
    <w:rsid w:val="00BC54A1"/>
    <w:rsid w:val="00BC55FF"/>
    <w:rsid w:val="00BC58F7"/>
    <w:rsid w:val="00BD0AC1"/>
    <w:rsid w:val="00BD1BC8"/>
    <w:rsid w:val="00BD2A35"/>
    <w:rsid w:val="00BD4AE4"/>
    <w:rsid w:val="00BD5496"/>
    <w:rsid w:val="00BE0462"/>
    <w:rsid w:val="00BE0513"/>
    <w:rsid w:val="00BE1634"/>
    <w:rsid w:val="00BE32A7"/>
    <w:rsid w:val="00BE34DD"/>
    <w:rsid w:val="00BE3748"/>
    <w:rsid w:val="00BF060B"/>
    <w:rsid w:val="00BF0BC5"/>
    <w:rsid w:val="00BF1ED9"/>
    <w:rsid w:val="00BF2C2A"/>
    <w:rsid w:val="00BF302B"/>
    <w:rsid w:val="00BF4746"/>
    <w:rsid w:val="00C01606"/>
    <w:rsid w:val="00C032D1"/>
    <w:rsid w:val="00C03F4B"/>
    <w:rsid w:val="00C0726E"/>
    <w:rsid w:val="00C07386"/>
    <w:rsid w:val="00C07536"/>
    <w:rsid w:val="00C13024"/>
    <w:rsid w:val="00C178B1"/>
    <w:rsid w:val="00C20502"/>
    <w:rsid w:val="00C20650"/>
    <w:rsid w:val="00C21B98"/>
    <w:rsid w:val="00C24441"/>
    <w:rsid w:val="00C254C2"/>
    <w:rsid w:val="00C25FD3"/>
    <w:rsid w:val="00C26B7C"/>
    <w:rsid w:val="00C271EF"/>
    <w:rsid w:val="00C27BA8"/>
    <w:rsid w:val="00C317F7"/>
    <w:rsid w:val="00C31D3F"/>
    <w:rsid w:val="00C32A00"/>
    <w:rsid w:val="00C33448"/>
    <w:rsid w:val="00C36E3B"/>
    <w:rsid w:val="00C42119"/>
    <w:rsid w:val="00C42556"/>
    <w:rsid w:val="00C44772"/>
    <w:rsid w:val="00C45251"/>
    <w:rsid w:val="00C45525"/>
    <w:rsid w:val="00C45C05"/>
    <w:rsid w:val="00C47C4E"/>
    <w:rsid w:val="00C56234"/>
    <w:rsid w:val="00C60658"/>
    <w:rsid w:val="00C61B69"/>
    <w:rsid w:val="00C62F46"/>
    <w:rsid w:val="00C63C92"/>
    <w:rsid w:val="00C67106"/>
    <w:rsid w:val="00C70466"/>
    <w:rsid w:val="00C754DD"/>
    <w:rsid w:val="00C75BB9"/>
    <w:rsid w:val="00C75C44"/>
    <w:rsid w:val="00C77714"/>
    <w:rsid w:val="00C82D7D"/>
    <w:rsid w:val="00C853E6"/>
    <w:rsid w:val="00C90247"/>
    <w:rsid w:val="00C91122"/>
    <w:rsid w:val="00C92609"/>
    <w:rsid w:val="00C9753C"/>
    <w:rsid w:val="00CB006D"/>
    <w:rsid w:val="00CB20F9"/>
    <w:rsid w:val="00CB372B"/>
    <w:rsid w:val="00CB467E"/>
    <w:rsid w:val="00CB5169"/>
    <w:rsid w:val="00CB733C"/>
    <w:rsid w:val="00CC0398"/>
    <w:rsid w:val="00CC1117"/>
    <w:rsid w:val="00CC1CB3"/>
    <w:rsid w:val="00CC2104"/>
    <w:rsid w:val="00CC21B4"/>
    <w:rsid w:val="00CC27DD"/>
    <w:rsid w:val="00CC67D8"/>
    <w:rsid w:val="00CC6A4C"/>
    <w:rsid w:val="00CD083C"/>
    <w:rsid w:val="00CD2379"/>
    <w:rsid w:val="00CD5662"/>
    <w:rsid w:val="00CE0442"/>
    <w:rsid w:val="00CE196E"/>
    <w:rsid w:val="00CE325B"/>
    <w:rsid w:val="00CE3649"/>
    <w:rsid w:val="00CE3F79"/>
    <w:rsid w:val="00CE4E42"/>
    <w:rsid w:val="00CE4FCE"/>
    <w:rsid w:val="00CE5D87"/>
    <w:rsid w:val="00CF0724"/>
    <w:rsid w:val="00CF216C"/>
    <w:rsid w:val="00CF24C4"/>
    <w:rsid w:val="00CF3118"/>
    <w:rsid w:val="00CF4E03"/>
    <w:rsid w:val="00CF52C6"/>
    <w:rsid w:val="00CF5A8A"/>
    <w:rsid w:val="00CF7C7E"/>
    <w:rsid w:val="00D076B8"/>
    <w:rsid w:val="00D103EA"/>
    <w:rsid w:val="00D11138"/>
    <w:rsid w:val="00D1234F"/>
    <w:rsid w:val="00D14CE2"/>
    <w:rsid w:val="00D179E8"/>
    <w:rsid w:val="00D21734"/>
    <w:rsid w:val="00D25194"/>
    <w:rsid w:val="00D25329"/>
    <w:rsid w:val="00D26C12"/>
    <w:rsid w:val="00D27094"/>
    <w:rsid w:val="00D31F20"/>
    <w:rsid w:val="00D334F1"/>
    <w:rsid w:val="00D347B9"/>
    <w:rsid w:val="00D35AE1"/>
    <w:rsid w:val="00D35FBC"/>
    <w:rsid w:val="00D36ECC"/>
    <w:rsid w:val="00D406BF"/>
    <w:rsid w:val="00D42AAF"/>
    <w:rsid w:val="00D4441F"/>
    <w:rsid w:val="00D44424"/>
    <w:rsid w:val="00D4443C"/>
    <w:rsid w:val="00D444D4"/>
    <w:rsid w:val="00D50664"/>
    <w:rsid w:val="00D53319"/>
    <w:rsid w:val="00D560CE"/>
    <w:rsid w:val="00D56390"/>
    <w:rsid w:val="00D56B7A"/>
    <w:rsid w:val="00D57489"/>
    <w:rsid w:val="00D60F83"/>
    <w:rsid w:val="00D62492"/>
    <w:rsid w:val="00D6421A"/>
    <w:rsid w:val="00D64BA0"/>
    <w:rsid w:val="00D70EB8"/>
    <w:rsid w:val="00D72C32"/>
    <w:rsid w:val="00D72D86"/>
    <w:rsid w:val="00D755AA"/>
    <w:rsid w:val="00D75E05"/>
    <w:rsid w:val="00D76364"/>
    <w:rsid w:val="00D82CBE"/>
    <w:rsid w:val="00D83603"/>
    <w:rsid w:val="00D90837"/>
    <w:rsid w:val="00D92E7F"/>
    <w:rsid w:val="00D937FC"/>
    <w:rsid w:val="00D95AB2"/>
    <w:rsid w:val="00D97263"/>
    <w:rsid w:val="00DA07E5"/>
    <w:rsid w:val="00DA51D0"/>
    <w:rsid w:val="00DB02BA"/>
    <w:rsid w:val="00DB16EF"/>
    <w:rsid w:val="00DB36A2"/>
    <w:rsid w:val="00DB43D0"/>
    <w:rsid w:val="00DB4712"/>
    <w:rsid w:val="00DB78D6"/>
    <w:rsid w:val="00DB7C9C"/>
    <w:rsid w:val="00DC0811"/>
    <w:rsid w:val="00DC091E"/>
    <w:rsid w:val="00DC194F"/>
    <w:rsid w:val="00DC39C4"/>
    <w:rsid w:val="00DC4A92"/>
    <w:rsid w:val="00DC6305"/>
    <w:rsid w:val="00DC66DC"/>
    <w:rsid w:val="00DD34B1"/>
    <w:rsid w:val="00DD5902"/>
    <w:rsid w:val="00DD695C"/>
    <w:rsid w:val="00DD7955"/>
    <w:rsid w:val="00DF1B33"/>
    <w:rsid w:val="00DF4054"/>
    <w:rsid w:val="00DF4391"/>
    <w:rsid w:val="00DF489F"/>
    <w:rsid w:val="00DF5023"/>
    <w:rsid w:val="00DF5A0A"/>
    <w:rsid w:val="00DF64D4"/>
    <w:rsid w:val="00E0126D"/>
    <w:rsid w:val="00E05263"/>
    <w:rsid w:val="00E05681"/>
    <w:rsid w:val="00E05C78"/>
    <w:rsid w:val="00E069C3"/>
    <w:rsid w:val="00E06AB3"/>
    <w:rsid w:val="00E07EF8"/>
    <w:rsid w:val="00E11B7D"/>
    <w:rsid w:val="00E11E99"/>
    <w:rsid w:val="00E129D6"/>
    <w:rsid w:val="00E1418F"/>
    <w:rsid w:val="00E15257"/>
    <w:rsid w:val="00E16269"/>
    <w:rsid w:val="00E1659B"/>
    <w:rsid w:val="00E16723"/>
    <w:rsid w:val="00E2017A"/>
    <w:rsid w:val="00E22AAC"/>
    <w:rsid w:val="00E2393F"/>
    <w:rsid w:val="00E25286"/>
    <w:rsid w:val="00E259F8"/>
    <w:rsid w:val="00E25BC1"/>
    <w:rsid w:val="00E27D55"/>
    <w:rsid w:val="00E27F71"/>
    <w:rsid w:val="00E30ECD"/>
    <w:rsid w:val="00E30F9C"/>
    <w:rsid w:val="00E310EB"/>
    <w:rsid w:val="00E31448"/>
    <w:rsid w:val="00E34BA2"/>
    <w:rsid w:val="00E37E3F"/>
    <w:rsid w:val="00E41331"/>
    <w:rsid w:val="00E423DC"/>
    <w:rsid w:val="00E447DC"/>
    <w:rsid w:val="00E44998"/>
    <w:rsid w:val="00E46D57"/>
    <w:rsid w:val="00E47770"/>
    <w:rsid w:val="00E5468C"/>
    <w:rsid w:val="00E5767F"/>
    <w:rsid w:val="00E64EE2"/>
    <w:rsid w:val="00E6610B"/>
    <w:rsid w:val="00E726AF"/>
    <w:rsid w:val="00E72F95"/>
    <w:rsid w:val="00E74321"/>
    <w:rsid w:val="00E75CF3"/>
    <w:rsid w:val="00E774FD"/>
    <w:rsid w:val="00E77AEC"/>
    <w:rsid w:val="00E77C02"/>
    <w:rsid w:val="00E81222"/>
    <w:rsid w:val="00E81FD7"/>
    <w:rsid w:val="00E8274B"/>
    <w:rsid w:val="00E83764"/>
    <w:rsid w:val="00E83F4B"/>
    <w:rsid w:val="00E869D6"/>
    <w:rsid w:val="00E87B82"/>
    <w:rsid w:val="00E91219"/>
    <w:rsid w:val="00E931A5"/>
    <w:rsid w:val="00E9544B"/>
    <w:rsid w:val="00EA09AA"/>
    <w:rsid w:val="00EA117A"/>
    <w:rsid w:val="00EA1E0B"/>
    <w:rsid w:val="00EA2267"/>
    <w:rsid w:val="00EA2A4A"/>
    <w:rsid w:val="00EA2DF0"/>
    <w:rsid w:val="00EA3732"/>
    <w:rsid w:val="00EA3846"/>
    <w:rsid w:val="00EA3E48"/>
    <w:rsid w:val="00EA72B2"/>
    <w:rsid w:val="00EB0385"/>
    <w:rsid w:val="00EB18C7"/>
    <w:rsid w:val="00EB443C"/>
    <w:rsid w:val="00EB64BB"/>
    <w:rsid w:val="00EB70E1"/>
    <w:rsid w:val="00EC2A32"/>
    <w:rsid w:val="00EC3165"/>
    <w:rsid w:val="00EC57C4"/>
    <w:rsid w:val="00EC5AEA"/>
    <w:rsid w:val="00EC6C3C"/>
    <w:rsid w:val="00EC71D4"/>
    <w:rsid w:val="00EC7CF9"/>
    <w:rsid w:val="00ED0571"/>
    <w:rsid w:val="00ED0BF4"/>
    <w:rsid w:val="00ED27B7"/>
    <w:rsid w:val="00ED3684"/>
    <w:rsid w:val="00ED4E60"/>
    <w:rsid w:val="00ED7AA8"/>
    <w:rsid w:val="00EE035C"/>
    <w:rsid w:val="00EE14AC"/>
    <w:rsid w:val="00EE1A00"/>
    <w:rsid w:val="00EE2338"/>
    <w:rsid w:val="00EE3E00"/>
    <w:rsid w:val="00EE65A4"/>
    <w:rsid w:val="00EF501C"/>
    <w:rsid w:val="00EF54D0"/>
    <w:rsid w:val="00EF6C15"/>
    <w:rsid w:val="00EF6DC7"/>
    <w:rsid w:val="00F0205F"/>
    <w:rsid w:val="00F02617"/>
    <w:rsid w:val="00F02B02"/>
    <w:rsid w:val="00F03677"/>
    <w:rsid w:val="00F074B3"/>
    <w:rsid w:val="00F11CD4"/>
    <w:rsid w:val="00F12458"/>
    <w:rsid w:val="00F20B27"/>
    <w:rsid w:val="00F20EB8"/>
    <w:rsid w:val="00F21902"/>
    <w:rsid w:val="00F21BBD"/>
    <w:rsid w:val="00F223B0"/>
    <w:rsid w:val="00F22451"/>
    <w:rsid w:val="00F2634A"/>
    <w:rsid w:val="00F335FF"/>
    <w:rsid w:val="00F41580"/>
    <w:rsid w:val="00F42E50"/>
    <w:rsid w:val="00F435C3"/>
    <w:rsid w:val="00F45C82"/>
    <w:rsid w:val="00F478A0"/>
    <w:rsid w:val="00F4793B"/>
    <w:rsid w:val="00F504B8"/>
    <w:rsid w:val="00F52823"/>
    <w:rsid w:val="00F53951"/>
    <w:rsid w:val="00F53F10"/>
    <w:rsid w:val="00F55C8B"/>
    <w:rsid w:val="00F570E8"/>
    <w:rsid w:val="00F5757B"/>
    <w:rsid w:val="00F575AF"/>
    <w:rsid w:val="00F620E1"/>
    <w:rsid w:val="00F625C9"/>
    <w:rsid w:val="00F65FC6"/>
    <w:rsid w:val="00F70E45"/>
    <w:rsid w:val="00F70EBD"/>
    <w:rsid w:val="00F737FA"/>
    <w:rsid w:val="00F74A75"/>
    <w:rsid w:val="00F75CE2"/>
    <w:rsid w:val="00F75D74"/>
    <w:rsid w:val="00F77635"/>
    <w:rsid w:val="00F82418"/>
    <w:rsid w:val="00F8375A"/>
    <w:rsid w:val="00F84A4C"/>
    <w:rsid w:val="00F84AFF"/>
    <w:rsid w:val="00F87EEF"/>
    <w:rsid w:val="00F92FA2"/>
    <w:rsid w:val="00F93581"/>
    <w:rsid w:val="00F9543C"/>
    <w:rsid w:val="00F97497"/>
    <w:rsid w:val="00FA17BC"/>
    <w:rsid w:val="00FA2F97"/>
    <w:rsid w:val="00FA537B"/>
    <w:rsid w:val="00FA5E63"/>
    <w:rsid w:val="00FA6508"/>
    <w:rsid w:val="00FA668E"/>
    <w:rsid w:val="00FA70E4"/>
    <w:rsid w:val="00FB0E89"/>
    <w:rsid w:val="00FB2E51"/>
    <w:rsid w:val="00FB30C7"/>
    <w:rsid w:val="00FB57C4"/>
    <w:rsid w:val="00FB5C33"/>
    <w:rsid w:val="00FC0648"/>
    <w:rsid w:val="00FC0653"/>
    <w:rsid w:val="00FC15BF"/>
    <w:rsid w:val="00FC2C39"/>
    <w:rsid w:val="00FC31DB"/>
    <w:rsid w:val="00FC38CB"/>
    <w:rsid w:val="00FC4335"/>
    <w:rsid w:val="00FC5265"/>
    <w:rsid w:val="00FD0A49"/>
    <w:rsid w:val="00FD0DEA"/>
    <w:rsid w:val="00FD636D"/>
    <w:rsid w:val="00FD64E5"/>
    <w:rsid w:val="00FE182A"/>
    <w:rsid w:val="00FE248D"/>
    <w:rsid w:val="00FE268B"/>
    <w:rsid w:val="00FE2709"/>
    <w:rsid w:val="00FE5441"/>
    <w:rsid w:val="00FE602B"/>
    <w:rsid w:val="00FE7A34"/>
    <w:rsid w:val="00FF1998"/>
    <w:rsid w:val="00FF1A2E"/>
    <w:rsid w:val="00FF378D"/>
    <w:rsid w:val="00FF4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E107B"/>
  <w15:docId w15:val="{B1864CF7-738C-4B2C-9171-8DA0748EC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AB2"/>
    <w:pPr>
      <w:spacing w:after="160" w:line="256" w:lineRule="auto"/>
    </w:p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D95A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D95A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0A86A26C23184AA92F991A5E4E83F3" ma:contentTypeVersion="11" ma:contentTypeDescription="Skapa ett nytt dokument." ma:contentTypeScope="" ma:versionID="87b70f7fc24c19d6ecea00b4f5d42a5d">
  <xsd:schema xmlns:xsd="http://www.w3.org/2001/XMLSchema" xmlns:xs="http://www.w3.org/2001/XMLSchema" xmlns:p="http://schemas.microsoft.com/office/2006/metadata/properties" xmlns:ns3="43f8cdce-3eab-4383-87bc-023c86a0d34c" xmlns:ns4="152c6e7d-0f35-4416-b7eb-83007de14caf" targetNamespace="http://schemas.microsoft.com/office/2006/metadata/properties" ma:root="true" ma:fieldsID="f438ca10bbec950b2351979fe30c6ec3" ns3:_="" ns4:_="">
    <xsd:import namespace="43f8cdce-3eab-4383-87bc-023c86a0d34c"/>
    <xsd:import namespace="152c6e7d-0f35-4416-b7eb-83007de14c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8cdce-3eab-4383-87bc-023c86a0d3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c6e7d-0f35-4416-b7eb-83007de14c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9B4665-BB0A-417B-906F-E02CA8E01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f8cdce-3eab-4383-87bc-023c86a0d34c"/>
    <ds:schemaRef ds:uri="152c6e7d-0f35-4416-b7eb-83007de14c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2E7750-CD2C-49C3-B50A-8854AA452D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74EE2-3824-491F-AD69-7B357B5379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ted</dc:creator>
  <cp:lastModifiedBy>Emelie Isaksson</cp:lastModifiedBy>
  <cp:revision>16</cp:revision>
  <cp:lastPrinted>2018-05-24T14:27:00Z</cp:lastPrinted>
  <dcterms:created xsi:type="dcterms:W3CDTF">2020-01-18T09:44:00Z</dcterms:created>
  <dcterms:modified xsi:type="dcterms:W3CDTF">2020-01-1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A86A26C23184AA92F991A5E4E83F3</vt:lpwstr>
  </property>
</Properties>
</file>